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eja Aroyehu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j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oyehu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556 Skokie Boulevard, Skokie, IL, USA Skokie, IL, USA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sunflower3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70235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er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